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18F7" w:rsidRDefault="003218F7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/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20/19 11:55pm</w:t>
      </w:r>
    </w:p>
    <w:p w:rsidR="00E016DE" w:rsidRDefault="003218F7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ject: </w:t>
      </w:r>
      <w:r w:rsidR="00277052" w:rsidRPr="00277052">
        <w:rPr>
          <w:rFonts w:ascii="Times New Roman" w:hAnsi="Times New Roman" w:cs="Times New Roman"/>
          <w:sz w:val="24"/>
          <w:szCs w:val="24"/>
        </w:rPr>
        <w:t>SCIS Undergraduate curriculum proposals</w:t>
      </w:r>
      <w:r w:rsidR="00277052">
        <w:rPr>
          <w:rFonts w:ascii="Times New Roman" w:hAnsi="Times New Roman" w:cs="Times New Roman"/>
          <w:sz w:val="24"/>
          <w:szCs w:val="24"/>
        </w:rPr>
        <w:t xml:space="preserve"> for Bulletin#3</w:t>
      </w:r>
    </w:p>
    <w:p w:rsidR="003218F7" w:rsidRPr="003218F7" w:rsidRDefault="003218F7" w:rsidP="003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Dear Colleagues, </w:t>
      </w:r>
    </w:p>
    <w:p w:rsidR="003218F7" w:rsidRPr="003218F7" w:rsidRDefault="003218F7" w:rsidP="003218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>The following five proposals have been vetted through UGC in the last two weeks.</w:t>
      </w:r>
      <w:r w:rsidRPr="003218F7">
        <w:rPr>
          <w:rFonts w:ascii="Times New Roman" w:eastAsia="Times New Roman" w:hAnsi="Times New Roman" w:cs="Times New Roman"/>
          <w:sz w:val="24"/>
          <w:szCs w:val="24"/>
        </w:rPr>
        <w:br/>
        <w:t>Please visit the links below that include completed proposal form, justification, and syllabus/content.</w:t>
      </w:r>
    </w:p>
    <w:p w:rsidR="003218F7" w:rsidRPr="003218F7" w:rsidRDefault="003218F7" w:rsidP="003218F7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b/>
          <w:sz w:val="24"/>
          <w:szCs w:val="24"/>
        </w:rPr>
        <w:t>Catalog change proposal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4" w:history="1">
        <w:r w:rsidRPr="003218F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S-in-CS</w:t>
        </w:r>
      </w:hyperlink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Replace Senior Project with a two course sequence as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 CIS-4XXX Senior Project I (1-credit) and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 CIS-4911 Senior Project II (2-credits)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Revised flowcharts: </w:t>
      </w:r>
      <w:hyperlink r:id="rId5" w:history="1">
        <w:r w:rsidRPr="003218F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S-CS-Main</w:t>
        </w:r>
      </w:hyperlink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hyperlink r:id="rId6" w:history="1">
        <w:r w:rsidRPr="003218F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S-CS-SDD</w:t>
        </w:r>
      </w:hyperlink>
    </w:p>
    <w:p w:rsidR="003218F7" w:rsidRPr="003218F7" w:rsidRDefault="003218F7" w:rsidP="003218F7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3218F7">
        <w:rPr>
          <w:rFonts w:ascii="Times New Roman" w:eastAsia="Times New Roman" w:hAnsi="Times New Roman" w:cs="Times New Roman"/>
          <w:b/>
          <w:sz w:val="24"/>
          <w:szCs w:val="24"/>
        </w:rPr>
        <w:t>Course change proposal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3218F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S 4911</w:t>
        </w:r>
      </w:hyperlink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>New title: Senior Project II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Credits: 2 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218F7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: Senior Project I and </w:t>
      </w:r>
      <w:proofErr w:type="gramStart"/>
      <w:r w:rsidRPr="003218F7">
        <w:rPr>
          <w:rFonts w:ascii="Times New Roman" w:eastAsia="Times New Roman" w:hAnsi="Times New Roman" w:cs="Times New Roman"/>
          <w:sz w:val="24"/>
          <w:szCs w:val="24"/>
        </w:rPr>
        <w:t>Senior</w:t>
      </w:r>
      <w:proofErr w:type="gramEnd"/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standing</w:t>
      </w:r>
    </w:p>
    <w:p w:rsidR="003218F7" w:rsidRPr="003218F7" w:rsidRDefault="003218F7" w:rsidP="003218F7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b/>
          <w:sz w:val="24"/>
          <w:szCs w:val="24"/>
        </w:rPr>
        <w:t>New course proposals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Pr="003218F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S 4XXX</w:t>
        </w:r>
      </w:hyperlink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Senior Project I – by </w:t>
      </w:r>
      <w:proofErr w:type="spellStart"/>
      <w:r w:rsidRPr="003218F7">
        <w:rPr>
          <w:rFonts w:ascii="Times New Roman" w:eastAsia="Times New Roman" w:hAnsi="Times New Roman" w:cs="Times New Roman"/>
          <w:sz w:val="24"/>
          <w:szCs w:val="24"/>
        </w:rPr>
        <w:t>Masoud</w:t>
      </w:r>
      <w:proofErr w:type="spellEnd"/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218F7">
        <w:rPr>
          <w:rFonts w:ascii="Times New Roman" w:eastAsia="Times New Roman" w:hAnsi="Times New Roman" w:cs="Times New Roman"/>
          <w:sz w:val="24"/>
          <w:szCs w:val="24"/>
        </w:rPr>
        <w:t>Sadjadi</w:t>
      </w:r>
      <w:proofErr w:type="spellEnd"/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>Credits: 1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218F7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: COP 3337 and </w:t>
      </w:r>
      <w:proofErr w:type="gramStart"/>
      <w:r w:rsidRPr="003218F7">
        <w:rPr>
          <w:rFonts w:ascii="Times New Roman" w:eastAsia="Times New Roman" w:hAnsi="Times New Roman" w:cs="Times New Roman"/>
          <w:sz w:val="24"/>
          <w:szCs w:val="24"/>
        </w:rPr>
        <w:t>Senior</w:t>
      </w:r>
      <w:proofErr w:type="gramEnd"/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standing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Pr="003218F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DC 2XXX</w:t>
        </w:r>
      </w:hyperlink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Introduction to Crypto-currencies (for non-CS majors) – by </w:t>
      </w:r>
      <w:proofErr w:type="spellStart"/>
      <w:r w:rsidRPr="003218F7">
        <w:rPr>
          <w:rFonts w:ascii="Times New Roman" w:eastAsia="Times New Roman" w:hAnsi="Times New Roman" w:cs="Times New Roman"/>
          <w:sz w:val="24"/>
          <w:szCs w:val="24"/>
        </w:rPr>
        <w:t>Kianoosh</w:t>
      </w:r>
      <w:proofErr w:type="spellEnd"/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>Credits</w:t>
      </w:r>
      <w:proofErr w:type="gramStart"/>
      <w:r w:rsidRPr="003218F7">
        <w:rPr>
          <w:rFonts w:ascii="Times New Roman" w:eastAsia="Times New Roman" w:hAnsi="Times New Roman" w:cs="Times New Roman"/>
          <w:sz w:val="24"/>
          <w:szCs w:val="24"/>
        </w:rPr>
        <w:t>:3</w:t>
      </w:r>
      <w:proofErr w:type="gramEnd"/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218F7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3218F7">
        <w:rPr>
          <w:rFonts w:ascii="Times New Roman" w:eastAsia="Times New Roman" w:hAnsi="Times New Roman" w:cs="Times New Roman"/>
          <w:sz w:val="24"/>
          <w:szCs w:val="24"/>
        </w:rPr>
        <w:t>: MAC-XXXX or MAD-XXXX or MGF-XXXX (any math course at any level)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Pr="003218F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S 4XXX</w:t>
        </w:r>
      </w:hyperlink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Fundamentals of </w:t>
      </w:r>
      <w:proofErr w:type="spellStart"/>
      <w:r w:rsidRPr="003218F7">
        <w:rPr>
          <w:rFonts w:ascii="Times New Roman" w:eastAsia="Times New Roman" w:hAnsi="Times New Roman" w:cs="Times New Roman"/>
          <w:sz w:val="24"/>
          <w:szCs w:val="24"/>
        </w:rPr>
        <w:t>Blockchain</w:t>
      </w:r>
      <w:proofErr w:type="spellEnd"/>
      <w:r w:rsidRPr="003218F7">
        <w:rPr>
          <w:rFonts w:ascii="Times New Roman" w:eastAsia="Times New Roman" w:hAnsi="Times New Roman" w:cs="Times New Roman"/>
          <w:sz w:val="24"/>
          <w:szCs w:val="24"/>
        </w:rPr>
        <w:t xml:space="preserve"> Technologies (CS: Systems elective) – by </w:t>
      </w:r>
      <w:proofErr w:type="spellStart"/>
      <w:r w:rsidRPr="003218F7">
        <w:rPr>
          <w:rFonts w:ascii="Times New Roman" w:eastAsia="Times New Roman" w:hAnsi="Times New Roman" w:cs="Times New Roman"/>
          <w:sz w:val="24"/>
          <w:szCs w:val="24"/>
        </w:rPr>
        <w:t>Kianoosh</w:t>
      </w:r>
      <w:proofErr w:type="spellEnd"/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>Credits</w:t>
      </w:r>
      <w:proofErr w:type="gramStart"/>
      <w:r w:rsidRPr="003218F7">
        <w:rPr>
          <w:rFonts w:ascii="Times New Roman" w:eastAsia="Times New Roman" w:hAnsi="Times New Roman" w:cs="Times New Roman"/>
          <w:sz w:val="24"/>
          <w:szCs w:val="24"/>
        </w:rPr>
        <w:t>:3</w:t>
      </w:r>
      <w:proofErr w:type="gramEnd"/>
    </w:p>
    <w:p w:rsidR="003218F7" w:rsidRPr="003218F7" w:rsidRDefault="003218F7" w:rsidP="003218F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218F7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3218F7">
        <w:rPr>
          <w:rFonts w:ascii="Times New Roman" w:eastAsia="Times New Roman" w:hAnsi="Times New Roman" w:cs="Times New Roman"/>
          <w:sz w:val="24"/>
          <w:szCs w:val="24"/>
        </w:rPr>
        <w:t>: COP-3530</w:t>
      </w:r>
    </w:p>
    <w:p w:rsidR="003218F7" w:rsidRPr="003218F7" w:rsidRDefault="003218F7" w:rsidP="003218F7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t>If you have any questions about any of these curriculum proposals, please discuss with any UGC member.</w:t>
      </w:r>
      <w:r w:rsidRPr="003218F7">
        <w:rPr>
          <w:rFonts w:ascii="Times New Roman" w:eastAsia="Times New Roman" w:hAnsi="Times New Roman" w:cs="Times New Roman"/>
          <w:sz w:val="24"/>
          <w:szCs w:val="24"/>
        </w:rPr>
        <w:br/>
        <w:t>All these proposals will be presented, discussed, and voted at the faculty meeting on Friday, 11/22/19 at 10am.</w:t>
      </w:r>
    </w:p>
    <w:p w:rsidR="003218F7" w:rsidRPr="003218F7" w:rsidRDefault="003218F7" w:rsidP="003218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8F7">
        <w:rPr>
          <w:rFonts w:ascii="Times New Roman" w:eastAsia="Times New Roman" w:hAnsi="Times New Roman" w:cs="Times New Roman"/>
          <w:sz w:val="24"/>
          <w:szCs w:val="24"/>
        </w:rPr>
        <w:br/>
        <w:t>Regards,</w:t>
      </w:r>
      <w:r w:rsidRPr="003218F7">
        <w:rPr>
          <w:rFonts w:ascii="Times New Roman" w:eastAsia="Times New Roman" w:hAnsi="Times New Roman" w:cs="Times New Roman"/>
          <w:sz w:val="24"/>
          <w:szCs w:val="24"/>
        </w:rPr>
        <w:br/>
        <w:t>--</w:t>
      </w:r>
      <w:proofErr w:type="spellStart"/>
      <w:r w:rsidRPr="003218F7">
        <w:rPr>
          <w:rFonts w:ascii="Times New Roman" w:eastAsia="Times New Roman" w:hAnsi="Times New Roman" w:cs="Times New Roman"/>
          <w:sz w:val="24"/>
          <w:szCs w:val="24"/>
        </w:rPr>
        <w:t>Prabu</w:t>
      </w:r>
      <w:proofErr w:type="spellEnd"/>
      <w:r w:rsidRPr="003218F7">
        <w:rPr>
          <w:rFonts w:ascii="Times New Roman" w:eastAsia="Times New Roman" w:hAnsi="Times New Roman" w:cs="Times New Roman"/>
          <w:sz w:val="24"/>
          <w:szCs w:val="24"/>
        </w:rPr>
        <w:br/>
        <w:t xml:space="preserve">On behalf of the Undergraduate Committee </w:t>
      </w:r>
    </w:p>
    <w:p w:rsidR="00A70C05" w:rsidRPr="00A70C05" w:rsidRDefault="00A70C05" w:rsidP="003218F7">
      <w:pPr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MDY0MrcwMLC0NDZS0lEKTi0uzszPAykwrAUAL8oQ7ywAAAA="/>
  </w:docVars>
  <w:rsids>
    <w:rsidRoot w:val="00DA3E6F"/>
    <w:rsid w:val="00277052"/>
    <w:rsid w:val="003218F7"/>
    <w:rsid w:val="005B512C"/>
    <w:rsid w:val="008B5DDA"/>
    <w:rsid w:val="00A70C05"/>
    <w:rsid w:val="00DA3E6F"/>
    <w:rsid w:val="00E016DE"/>
    <w:rsid w:val="00EE6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3266DE4-BF32-4696-AD75-DA429CF5A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705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09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3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4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ers.cs.fiu.edu/~prabakar/ugc/2019-20/B3/NewCourses/CIS4XXX_S-P-I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users.cs.fiu.edu/~prabakar/ugc/2019-20/B3/CIS_4911_CourseChange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sers.cs.fiu.edu/~prabakar/ugc/2019-20/B3/BS_CS_CatalogChange/flowcharts/2_plan_BS-in-CS_SDD_since_082020.pdf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users.cs.fiu.edu/~prabakar/ugc/2019-20/B3/BS_CS_CatalogChange/flowcharts/1_plan_BS-in-CS_since_082020.pdf" TargetMode="External"/><Relationship Id="rId10" Type="http://schemas.openxmlformats.org/officeDocument/2006/relationships/hyperlink" Target="https://users.cs.fiu.edu/~prabakar/ugc/2019-20/B3/NewCourses/CIS4XXX_F-B-T/" TargetMode="External"/><Relationship Id="rId4" Type="http://schemas.openxmlformats.org/officeDocument/2006/relationships/hyperlink" Target="https://users.cs.fiu.edu/~prabakar/ugc/2019-20/B3/BS_CS_CatalogChange/" TargetMode="External"/><Relationship Id="rId9" Type="http://schemas.openxmlformats.org/officeDocument/2006/relationships/hyperlink" Target="https://users.cs.fiu.edu/~prabakar/ugc/2019-20/B3/NewCourses/IDC2XXX_I-C-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19-11-21T04:12:00Z</dcterms:created>
  <dcterms:modified xsi:type="dcterms:W3CDTF">2019-11-21T05:06:00Z</dcterms:modified>
</cp:coreProperties>
</file>